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Быкасов Владислав 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5128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5128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49656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49656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94472"/>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94472"/>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452322"/>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452322"/>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669714"/>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669714"/>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654375"/>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654375"/>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665649"/>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665649"/>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66291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66291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96602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96602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415006"/>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415006"/>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ыкасов Владислав Дмитриевич</dc:creator>
  <dc:language>ru-RU</dc:language>
  <cp:keywords/>
  <dcterms:created xsi:type="dcterms:W3CDTF">2025-06-27T06:30:35Z</dcterms:created>
  <dcterms:modified xsi:type="dcterms:W3CDTF">2025-06-27T06: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